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6E751" w14:textId="77777777" w:rsidR="00405A6B" w:rsidRPr="001407EF" w:rsidRDefault="00405A6B" w:rsidP="00405A6B">
      <w:pPr>
        <w:tabs>
          <w:tab w:val="center" w:pos="567"/>
          <w:tab w:val="center" w:leader="dot" w:pos="2835"/>
          <w:tab w:val="center" w:pos="7088"/>
          <w:tab w:val="center" w:leader="dot" w:pos="9356"/>
        </w:tabs>
        <w:spacing w:after="0" w:line="200" w:lineRule="exact"/>
        <w:rPr>
          <w:rFonts w:eastAsia="Times New Roman" w:cstheme="minorHAnsi"/>
          <w:sz w:val="18"/>
          <w:szCs w:val="20"/>
          <w:vertAlign w:val="superscript"/>
          <w:lang w:val="pl-PL" w:eastAsia="pl-PL"/>
        </w:rPr>
      </w:pPr>
      <w:bookmarkStart w:id="0" w:name="_GoBack"/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</w:p>
    <w:p w14:paraId="11A4FB00" w14:textId="77777777" w:rsidR="00405A6B" w:rsidRPr="001407EF" w:rsidRDefault="00405A6B" w:rsidP="00405A6B">
      <w:pPr>
        <w:tabs>
          <w:tab w:val="center" w:pos="567"/>
          <w:tab w:val="center" w:pos="1701"/>
          <w:tab w:val="center" w:pos="2835"/>
          <w:tab w:val="center" w:pos="8222"/>
        </w:tabs>
        <w:spacing w:after="0" w:line="200" w:lineRule="exact"/>
        <w:rPr>
          <w:rFonts w:eastAsia="Times New Roman" w:cstheme="minorHAnsi"/>
          <w:sz w:val="24"/>
          <w:szCs w:val="20"/>
          <w:lang w:val="pl-PL" w:eastAsia="pl-PL"/>
        </w:rPr>
      </w:pPr>
      <w:r w:rsidRPr="001407EF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Imię i nazwisko)</w:t>
      </w:r>
      <w:r w:rsidRPr="001407EF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ab/>
        <w:t>(Miejscowość, data)</w:t>
      </w:r>
    </w:p>
    <w:p w14:paraId="013DEA0C" w14:textId="77777777" w:rsidR="00405A6B" w:rsidRPr="001407EF" w:rsidRDefault="00405A6B" w:rsidP="00405A6B">
      <w:pPr>
        <w:tabs>
          <w:tab w:val="center" w:pos="1701"/>
        </w:tabs>
        <w:spacing w:after="0" w:line="240" w:lineRule="auto"/>
        <w:rPr>
          <w:rFonts w:eastAsia="Times New Roman" w:cstheme="minorHAnsi"/>
          <w:sz w:val="24"/>
          <w:szCs w:val="20"/>
          <w:lang w:val="pl-PL" w:eastAsia="pl-PL"/>
        </w:rPr>
      </w:pPr>
    </w:p>
    <w:p w14:paraId="3F4886EE" w14:textId="77777777" w:rsidR="00405A6B" w:rsidRPr="001407EF" w:rsidRDefault="00405A6B" w:rsidP="00405A6B">
      <w:pPr>
        <w:tabs>
          <w:tab w:val="center" w:pos="567"/>
          <w:tab w:val="center" w:leader="dot" w:pos="2835"/>
        </w:tabs>
        <w:spacing w:after="0" w:line="200" w:lineRule="exact"/>
        <w:rPr>
          <w:rFonts w:eastAsia="Times New Roman" w:cstheme="minorHAnsi"/>
          <w:sz w:val="18"/>
          <w:szCs w:val="20"/>
          <w:vertAlign w:val="superscript"/>
          <w:lang w:val="pl-PL" w:eastAsia="pl-PL"/>
        </w:rPr>
      </w:pP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</w:p>
    <w:p w14:paraId="5C6D379F" w14:textId="77777777" w:rsidR="00405A6B" w:rsidRPr="001407EF" w:rsidRDefault="00405A6B" w:rsidP="00405A6B">
      <w:pPr>
        <w:tabs>
          <w:tab w:val="center" w:pos="1701"/>
        </w:tabs>
        <w:spacing w:after="0" w:line="200" w:lineRule="exact"/>
        <w:rPr>
          <w:rFonts w:eastAsia="Times New Roman" w:cstheme="minorHAnsi"/>
          <w:sz w:val="24"/>
          <w:szCs w:val="20"/>
          <w:lang w:val="pl-PL" w:eastAsia="pl-PL"/>
        </w:rPr>
      </w:pPr>
      <w:r w:rsidRPr="001407EF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1407EF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Nr komputerowy)</w:t>
      </w:r>
      <w:r w:rsidRPr="001407EF">
        <w:rPr>
          <w:rFonts w:eastAsia="Times New Roman" w:cstheme="minorHAnsi"/>
          <w:sz w:val="24"/>
          <w:szCs w:val="20"/>
          <w:lang w:val="pl-PL" w:eastAsia="pl-PL"/>
        </w:rPr>
        <w:tab/>
      </w:r>
    </w:p>
    <w:p w14:paraId="64FBA7ED" w14:textId="77777777" w:rsidR="00405A6B" w:rsidRPr="001407EF" w:rsidRDefault="00405A6B" w:rsidP="00405A6B">
      <w:pPr>
        <w:tabs>
          <w:tab w:val="center" w:pos="1701"/>
        </w:tabs>
        <w:spacing w:after="0" w:line="240" w:lineRule="auto"/>
        <w:rPr>
          <w:rFonts w:eastAsia="Times New Roman" w:cstheme="minorHAnsi"/>
          <w:sz w:val="24"/>
          <w:szCs w:val="20"/>
          <w:lang w:val="pl-PL" w:eastAsia="pl-PL"/>
        </w:rPr>
      </w:pPr>
    </w:p>
    <w:p w14:paraId="367B26F3" w14:textId="075510DF" w:rsidR="00D15DB6" w:rsidRPr="001407EF" w:rsidRDefault="00405A6B" w:rsidP="00405A6B">
      <w:pPr>
        <w:jc w:val="center"/>
        <w:rPr>
          <w:rFonts w:cstheme="minorHAnsi"/>
          <w:sz w:val="40"/>
          <w:lang w:val="pl-PL"/>
        </w:rPr>
      </w:pPr>
      <w:r w:rsidRPr="001407EF">
        <w:rPr>
          <w:rFonts w:cstheme="minorHAnsi"/>
          <w:lang w:val="pl-PL"/>
        </w:rPr>
        <w:t xml:space="preserve">OŚWIADCZAM, IŻ POSIADAM ZAZNACZONE PONIŻEJ UMIEJĘTNOŚCI </w:t>
      </w:r>
      <w:r w:rsidRPr="001407EF">
        <w:rPr>
          <w:rFonts w:cstheme="minorHAnsi"/>
          <w:lang w:val="pl-PL"/>
        </w:rPr>
        <w:br/>
        <w:t>ZWIĄZANE Z OBSŁUGĄ PLATFORMY</w:t>
      </w:r>
      <w:r w:rsidRPr="001407EF">
        <w:rPr>
          <w:rFonts w:cstheme="minorHAnsi"/>
          <w:sz w:val="40"/>
          <w:lang w:val="pl-PL"/>
        </w:rPr>
        <w:t xml:space="preserve"> </w:t>
      </w:r>
      <w:r w:rsidRPr="001407EF">
        <w:rPr>
          <w:rFonts w:cstheme="minorHAnsi"/>
          <w:sz w:val="40"/>
          <w:lang w:val="pl-PL"/>
        </w:rPr>
        <w:br/>
      </w:r>
      <w:r w:rsidR="00CF3C84" w:rsidRPr="001407EF">
        <w:rPr>
          <w:rFonts w:cstheme="minorHAnsi"/>
          <w:b/>
          <w:sz w:val="40"/>
          <w:lang w:val="pl-PL"/>
        </w:rPr>
        <w:t>GOOGLE WORKSPACE</w:t>
      </w:r>
    </w:p>
    <w:p w14:paraId="752663C0" w14:textId="77777777" w:rsidR="003227DE" w:rsidRPr="001407EF" w:rsidRDefault="003227DE" w:rsidP="003227DE">
      <w:pPr>
        <w:pStyle w:val="Default"/>
        <w:rPr>
          <w:rFonts w:asciiTheme="minorHAnsi" w:hAnsiTheme="minorHAnsi" w:cstheme="minorHAnsi"/>
        </w:rPr>
      </w:pPr>
    </w:p>
    <w:p w14:paraId="31FF2C71" w14:textId="77777777" w:rsidR="003227DE" w:rsidRPr="001407EF" w:rsidRDefault="003227DE" w:rsidP="003227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pl-PL"/>
        </w:rPr>
      </w:pPr>
    </w:p>
    <w:p w14:paraId="4FAA9418" w14:textId="20055A3C" w:rsidR="003227DE" w:rsidRPr="001407EF" w:rsidRDefault="001407EF" w:rsidP="00CF3C84">
      <w:pPr>
        <w:pStyle w:val="Akapitzlist"/>
        <w:numPr>
          <w:ilvl w:val="0"/>
          <w:numId w:val="6"/>
        </w:numPr>
        <w:tabs>
          <w:tab w:val="right" w:pos="10772"/>
        </w:tabs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  <w:lang w:val="pl-PL"/>
        </w:rPr>
      </w:pPr>
      <w:r w:rsidRPr="001407EF">
        <w:rPr>
          <w:rFonts w:cstheme="minorHAnsi"/>
          <w:sz w:val="23"/>
          <w:szCs w:val="23"/>
          <w:lang w:val="pl-PL"/>
        </w:rPr>
        <w:t>W</w:t>
      </w:r>
      <w:r w:rsidR="00CF3C84" w:rsidRPr="001407EF">
        <w:rPr>
          <w:rFonts w:cstheme="minorHAnsi"/>
          <w:sz w:val="23"/>
          <w:szCs w:val="23"/>
          <w:lang w:val="pl-PL"/>
        </w:rPr>
        <w:t xml:space="preserve"> zakresie tworzenia i administrowania zespołem utworzonym na potrzeby prowadzonych zajęć</w:t>
      </w:r>
      <w:r w:rsidR="003227DE" w:rsidRPr="001407EF">
        <w:rPr>
          <w:rFonts w:cstheme="minorHAnsi"/>
          <w:sz w:val="23"/>
          <w:szCs w:val="23"/>
          <w:lang w:val="pl-PL"/>
        </w:rPr>
        <w:t xml:space="preserve"> potrafię: </w:t>
      </w:r>
    </w:p>
    <w:p w14:paraId="5E003C2D" w14:textId="638B614F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 xml:space="preserve">założyć klasę (zajęcia) na </w:t>
      </w:r>
      <w:proofErr w:type="spellStart"/>
      <w:r w:rsidRPr="001407EF">
        <w:rPr>
          <w:rFonts w:asciiTheme="minorHAnsi" w:hAnsiTheme="minorHAnsi" w:cstheme="minorHAnsi"/>
          <w:sz w:val="23"/>
          <w:szCs w:val="23"/>
        </w:rPr>
        <w:t>Classroom</w:t>
      </w:r>
      <w:proofErr w:type="spellEnd"/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763878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4A1173EC" w14:textId="0EE04F4B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wygenerować kod do zajęć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819418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1A98FBF4" w14:textId="79B856D6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wygenerować link do zajęć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eastAsia="MS Gothic" w:hAnsiTheme="minorHAnsi" w:cstheme="minorHAnsi"/>
            <w:sz w:val="23"/>
            <w:szCs w:val="23"/>
          </w:rPr>
          <w:id w:val="-39998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A068399" w14:textId="74928565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dodać członków do zespołu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538806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66F37B1E" w14:textId="299D8C2B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usunąć członków z zespołu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260563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227DE" w:rsidRPr="001407EF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5C71587" w14:textId="77777777" w:rsidR="003227DE" w:rsidRPr="001407EF" w:rsidRDefault="003227DE" w:rsidP="003227DE">
      <w:pPr>
        <w:pStyle w:val="Default"/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</w:p>
    <w:p w14:paraId="61919789" w14:textId="1E639B4B" w:rsidR="003227DE" w:rsidRPr="001407EF" w:rsidRDefault="001407EF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W</w:t>
      </w:r>
      <w:r w:rsidR="003227DE" w:rsidRPr="001407EF">
        <w:rPr>
          <w:rFonts w:asciiTheme="minorHAnsi" w:hAnsiTheme="minorHAnsi" w:cstheme="minorHAnsi"/>
          <w:sz w:val="23"/>
          <w:szCs w:val="23"/>
        </w:rPr>
        <w:t xml:space="preserve"> ramach organizowania i prowadzenia zajęć potrafię: </w:t>
      </w:r>
    </w:p>
    <w:p w14:paraId="296F4527" w14:textId="604E4BF6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zamieścić ogłoszenie dla członków zajęć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76819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2CBCAF9A" w14:textId="52FEE2D6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przesyłać pliki w strumieniu zajęć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04163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5DA976E4" w14:textId="51D03605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udostępniać członkom zespołu materiały (np. pliki tekstowe, obrazy, pliki wideo), wykorzystując dedykowany folder Dysku Google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76634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494301C3" w14:textId="276359AC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pobrać materiały zamieszczone we wspólnych folderach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547147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227DE" w:rsidRPr="001407EF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AA77620" w14:textId="202564DF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 xml:space="preserve">zaplanować spotkanie w kalendarzu zintegrowanym z Google Workspace </w:t>
      </w:r>
      <w:r w:rsidRPr="001407EF">
        <w:rPr>
          <w:rFonts w:asciiTheme="minorHAnsi" w:hAnsiTheme="minorHAnsi" w:cstheme="minorHAnsi"/>
          <w:sz w:val="23"/>
          <w:szCs w:val="23"/>
        </w:rPr>
        <w:br/>
        <w:t>i wysłać je do właściwej grupy zajęciowej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27119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56B6CC2" w14:textId="5D0F91DD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uruchomić spotkanie z wykorzystaniem funkcji audio-wideo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198282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35384517" w14:textId="5897F255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dodać uczestnika do trwającego spotkania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310781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227DE" w:rsidRPr="001407EF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74704F0" w14:textId="377F9D12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korzystać z funkcji czatu spotkania w zakresie przesyłania wiadomości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351574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6A952DB9" w14:textId="49814E06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udostępnić ekran/okno pozostałym uczestnikom zajęć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992366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009B204A" w14:textId="3427EFA3" w:rsidR="00CF3C84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wykorzystywać funkcję podniesionej dłoni</w:t>
      </w:r>
      <w:r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743310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B21030D" w14:textId="22F12A88" w:rsidR="00CF3C84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korzystać z funkcji czatu w indywidualnych kontaktach ze studentami w oparciu o Google Chat</w:t>
      </w:r>
      <w:r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792855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18F958AF" w14:textId="59822E7B" w:rsidR="00CF3C84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korzystać z funkcji indywidualnej rozmowy audio-wideo w oparciu o Google Meet</w:t>
      </w:r>
      <w:r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2097359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807F76F" w14:textId="77777777" w:rsidR="003227DE" w:rsidRPr="001407EF" w:rsidRDefault="003227DE" w:rsidP="003227DE">
      <w:pPr>
        <w:pStyle w:val="Default"/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</w:p>
    <w:p w14:paraId="64AC465F" w14:textId="3736DB27" w:rsidR="003227DE" w:rsidRPr="001407EF" w:rsidRDefault="001407EF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 xml:space="preserve">W </w:t>
      </w:r>
      <w:r w:rsidR="003227DE" w:rsidRPr="001407EF">
        <w:rPr>
          <w:rFonts w:asciiTheme="minorHAnsi" w:hAnsiTheme="minorHAnsi" w:cstheme="minorHAnsi"/>
          <w:sz w:val="23"/>
          <w:szCs w:val="23"/>
        </w:rPr>
        <w:t xml:space="preserve">zakresie weryfikowania efektów uczenia się potrafię: </w:t>
      </w:r>
    </w:p>
    <w:p w14:paraId="40149DD4" w14:textId="1C06A482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utworzyć zadanie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2146778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1F79665" w14:textId="0B878320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grupować zadania tematycznie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67861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227DE" w:rsidRPr="001407EF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2518C5D" w14:textId="2352356C" w:rsidR="003227DE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określić termin wykonania zadania</w:t>
      </w:r>
      <w:r w:rsidR="003227DE"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160765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7DE"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227DE" w:rsidRPr="001407EF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3D839E4" w14:textId="2D62FC81" w:rsidR="00CF3C84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>wpisać ocenę z wykonania zadania</w:t>
      </w:r>
      <w:r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283804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2BCC91F6" w14:textId="57BA322D" w:rsidR="00CF3C84" w:rsidRPr="001407EF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1407EF">
        <w:rPr>
          <w:rFonts w:asciiTheme="minorHAnsi" w:hAnsiTheme="minorHAnsi" w:cstheme="minorHAnsi"/>
          <w:sz w:val="23"/>
          <w:szCs w:val="23"/>
        </w:rPr>
        <w:t xml:space="preserve">przekazać studentom komunikat zwrotny na temat wykonanego zadania, </w:t>
      </w:r>
      <w:r w:rsidRPr="001407EF">
        <w:rPr>
          <w:rFonts w:asciiTheme="minorHAnsi" w:hAnsiTheme="minorHAnsi" w:cstheme="minorHAnsi"/>
          <w:sz w:val="23"/>
          <w:szCs w:val="23"/>
        </w:rPr>
        <w:br/>
        <w:t>wykorzystując funkcjonalność zakładki Zadania</w:t>
      </w:r>
      <w:r w:rsidRPr="001407EF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369137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07EF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A3AE42C" w14:textId="77777777" w:rsidR="00405A6B" w:rsidRPr="001407EF" w:rsidRDefault="00405A6B" w:rsidP="003227DE">
      <w:pPr>
        <w:tabs>
          <w:tab w:val="center" w:pos="7655"/>
        </w:tabs>
        <w:spacing w:before="960" w:after="0" w:line="240" w:lineRule="auto"/>
        <w:ind w:left="5664" w:firstLine="6"/>
        <w:rPr>
          <w:rFonts w:eastAsia="Times New Roman" w:cstheme="minorHAnsi"/>
          <w:sz w:val="24"/>
          <w:szCs w:val="20"/>
          <w:lang w:val="pl-PL" w:eastAsia="pl-PL"/>
        </w:rPr>
      </w:pPr>
      <w:r w:rsidRPr="001407EF">
        <w:rPr>
          <w:rFonts w:eastAsia="Times New Roman" w:cstheme="minorHAnsi"/>
          <w:sz w:val="24"/>
          <w:szCs w:val="20"/>
          <w:lang w:val="pl-PL" w:eastAsia="pl-PL"/>
        </w:rPr>
        <w:tab/>
        <w:t>..................................................</w:t>
      </w:r>
    </w:p>
    <w:p w14:paraId="0CE4D7BD" w14:textId="009B6F15" w:rsidR="00405A6B" w:rsidRPr="001407EF" w:rsidRDefault="00405A6B" w:rsidP="00405A6B">
      <w:pPr>
        <w:tabs>
          <w:tab w:val="center" w:pos="7655"/>
        </w:tabs>
        <w:spacing w:after="0" w:line="240" w:lineRule="auto"/>
        <w:rPr>
          <w:rFonts w:eastAsia="Times New Roman" w:cstheme="minorHAnsi"/>
          <w:sz w:val="20"/>
          <w:szCs w:val="20"/>
          <w:vertAlign w:val="superscript"/>
          <w:lang w:val="pl-PL" w:eastAsia="pl-PL"/>
        </w:rPr>
      </w:pPr>
      <w:r w:rsidRPr="001407EF">
        <w:rPr>
          <w:rFonts w:eastAsia="Times New Roman" w:cstheme="minorHAnsi"/>
          <w:sz w:val="24"/>
          <w:szCs w:val="20"/>
          <w:lang w:val="pl-PL" w:eastAsia="pl-PL"/>
        </w:rPr>
        <w:tab/>
      </w:r>
      <w:r w:rsidRPr="001407EF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Podpis wnioskodawcy)</w:t>
      </w:r>
      <w:bookmarkEnd w:id="0"/>
    </w:p>
    <w:sectPr w:rsidR="00405A6B" w:rsidRPr="001407EF" w:rsidSect="00655064">
      <w:pgSz w:w="11906" w:h="16838"/>
      <w:pgMar w:top="1560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3B57"/>
    <w:multiLevelType w:val="hybridMultilevel"/>
    <w:tmpl w:val="919C9B9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E7FEB"/>
    <w:multiLevelType w:val="hybridMultilevel"/>
    <w:tmpl w:val="9C748EDE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6D2220"/>
    <w:multiLevelType w:val="hybridMultilevel"/>
    <w:tmpl w:val="BD6A0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B224C"/>
    <w:multiLevelType w:val="hybridMultilevel"/>
    <w:tmpl w:val="0AD62B8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CE727A"/>
    <w:multiLevelType w:val="hybridMultilevel"/>
    <w:tmpl w:val="F648D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3475B5"/>
    <w:multiLevelType w:val="hybridMultilevel"/>
    <w:tmpl w:val="E8EAF4C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2E7CB1"/>
    <w:multiLevelType w:val="hybridMultilevel"/>
    <w:tmpl w:val="ABC6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74092"/>
    <w:multiLevelType w:val="hybridMultilevel"/>
    <w:tmpl w:val="678034E6"/>
    <w:lvl w:ilvl="0" w:tplc="D0D8909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A1417"/>
    <w:multiLevelType w:val="hybridMultilevel"/>
    <w:tmpl w:val="E5D25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E2tDQ0MTU0MzFU0lEKTi0uzszPAykwqgUAx3HzXiwAAAA="/>
  </w:docVars>
  <w:rsids>
    <w:rsidRoot w:val="009154CD"/>
    <w:rsid w:val="000075B9"/>
    <w:rsid w:val="001407EF"/>
    <w:rsid w:val="00163EBC"/>
    <w:rsid w:val="002566B7"/>
    <w:rsid w:val="002A2F92"/>
    <w:rsid w:val="00311A22"/>
    <w:rsid w:val="003227DE"/>
    <w:rsid w:val="00405A6B"/>
    <w:rsid w:val="00463FFC"/>
    <w:rsid w:val="00492CA5"/>
    <w:rsid w:val="005400EE"/>
    <w:rsid w:val="00584321"/>
    <w:rsid w:val="00655064"/>
    <w:rsid w:val="00706269"/>
    <w:rsid w:val="00771B2F"/>
    <w:rsid w:val="008C47E5"/>
    <w:rsid w:val="009154CD"/>
    <w:rsid w:val="00953FA3"/>
    <w:rsid w:val="00CF3C84"/>
    <w:rsid w:val="00D15DB6"/>
    <w:rsid w:val="00D371C1"/>
    <w:rsid w:val="00DD3EA0"/>
    <w:rsid w:val="00E34122"/>
    <w:rsid w:val="00ED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5BB6B"/>
  <w15:chartTrackingRefBased/>
  <w15:docId w15:val="{5593218A-C584-4E4E-92CB-3EB079BD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8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3EA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3227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BDB3DCA99714AB6FB2B977A562649" ma:contentTypeVersion="8" ma:contentTypeDescription="Create a new document." ma:contentTypeScope="" ma:versionID="6b7708e7139342f54012f277851241cc">
  <xsd:schema xmlns:xsd="http://www.w3.org/2001/XMLSchema" xmlns:xs="http://www.w3.org/2001/XMLSchema" xmlns:p="http://schemas.microsoft.com/office/2006/metadata/properties" xmlns:ns2="1d9d4d47-3c34-441c-87c8-a1d395826c7e" xmlns:ns3="367100b9-b560-44b7-9700-c9e01cc107b0" targetNamespace="http://schemas.microsoft.com/office/2006/metadata/properties" ma:root="true" ma:fieldsID="05409248428c02778b783cad76670488" ns2:_="" ns3:_="">
    <xsd:import namespace="1d9d4d47-3c34-441c-87c8-a1d395826c7e"/>
    <xsd:import namespace="367100b9-b560-44b7-9700-c9e01cc10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d4d47-3c34-441c-87c8-a1d395826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100b9-b560-44b7-9700-c9e01cc107b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5b2131-b8f2-4a72-8aee-df71443cafc5}" ma:internalName="TaxCatchAll" ma:showField="CatchAllData" ma:web="367100b9-b560-44b7-9700-c9e01cc10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7100b9-b560-44b7-9700-c9e01cc107b0" xsi:nil="true"/>
    <lcf76f155ced4ddcb4097134ff3c332f xmlns="1d9d4d47-3c34-441c-87c8-a1d395826c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180F29-6447-4E7D-A3E5-6336C8BC67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3E0C4C-0171-49E8-84FD-965877C47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d4d47-3c34-441c-87c8-a1d395826c7e"/>
    <ds:schemaRef ds:uri="367100b9-b560-44b7-9700-c9e01cc107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872C87-9574-48BD-A3DC-18FF74A0E80F}">
  <ds:schemaRefs>
    <ds:schemaRef ds:uri="http://schemas.microsoft.com/office/2006/metadata/properties"/>
    <ds:schemaRef ds:uri="http://schemas.microsoft.com/office/infopath/2007/PartnerControls"/>
    <ds:schemaRef ds:uri="367100b9-b560-44b7-9700-c9e01cc107b0"/>
    <ds:schemaRef ds:uri="1d9d4d47-3c34-441c-87c8-a1d395826c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ygmunt</dc:creator>
  <cp:keywords/>
  <dc:description/>
  <cp:lastModifiedBy>Krzysztof Szopa</cp:lastModifiedBy>
  <cp:revision>5</cp:revision>
  <dcterms:created xsi:type="dcterms:W3CDTF">2022-09-30T10:28:00Z</dcterms:created>
  <dcterms:modified xsi:type="dcterms:W3CDTF">2023-02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BDB3DCA99714AB6FB2B977A562649</vt:lpwstr>
  </property>
</Properties>
</file>